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shaked  katav</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54213305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9.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